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d803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dbda73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8becd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b57ad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527e7ad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8888b4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adc5e8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15e5c0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7T18:08:35Z</dcterms:created>
  <dcterms:modified xsi:type="dcterms:W3CDTF">2021-12-27T18:08:35Z</dcterms:modified>
</cp:coreProperties>
</file>